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99A02" w14:textId="17C5C675" w:rsidR="008973C2" w:rsidRDefault="00EE7DCC" w:rsidP="00EE7DCC">
      <w:pPr>
        <w:pStyle w:val="ListParagraph"/>
        <w:numPr>
          <w:ilvl w:val="0"/>
          <w:numId w:val="1"/>
        </w:numPr>
      </w:pPr>
      <w:r>
        <w:t xml:space="preserve">The </w:t>
      </w:r>
      <w:proofErr w:type="spellStart"/>
      <w:r>
        <w:t>auth.ts</w:t>
      </w:r>
      <w:proofErr w:type="spellEnd"/>
      <w:r>
        <w:t xml:space="preserve"> file exports the constants auth, </w:t>
      </w:r>
      <w:proofErr w:type="spellStart"/>
      <w:r>
        <w:t>signIn</w:t>
      </w:r>
      <w:proofErr w:type="spellEnd"/>
      <w:r>
        <w:t xml:space="preserve">, </w:t>
      </w:r>
      <w:proofErr w:type="spellStart"/>
      <w:r>
        <w:t>signOut</w:t>
      </w:r>
      <w:proofErr w:type="spellEnd"/>
      <w:r>
        <w:t xml:space="preserve"> from </w:t>
      </w:r>
      <w:proofErr w:type="spellStart"/>
      <w:r>
        <w:t>NextAuth</w:t>
      </w:r>
      <w:proofErr w:type="spellEnd"/>
      <w:r>
        <w:t>.</w:t>
      </w:r>
    </w:p>
    <w:p w14:paraId="58D07E9B" w14:textId="1AF9417F" w:rsidR="00EE7DCC" w:rsidRDefault="00EE7DCC" w:rsidP="00EE7DCC">
      <w:pPr>
        <w:pStyle w:val="ListParagraph"/>
        <w:numPr>
          <w:ilvl w:val="0"/>
          <w:numId w:val="1"/>
        </w:numPr>
      </w:pPr>
      <w:r>
        <w:t xml:space="preserve">Then inside </w:t>
      </w:r>
      <w:proofErr w:type="gramStart"/>
      <w:r>
        <w:t>out</w:t>
      </w:r>
      <w:proofErr w:type="gramEnd"/>
      <w:r>
        <w:t xml:space="preserve"> server component (identified by async keyword), we make a session variable which is an object containing the email and when the session expires. E.g.</w:t>
      </w:r>
    </w:p>
    <w:p w14:paraId="5EB5ABED" w14:textId="77777777" w:rsidR="00EE7DCC" w:rsidRPr="00EE7DCC" w:rsidRDefault="00EE7DCC" w:rsidP="00EE7DCC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i/>
          <w:iCs/>
          <w:sz w:val="16"/>
          <w:szCs w:val="16"/>
        </w:rPr>
      </w:pPr>
      <w:r w:rsidRPr="00EE7DCC">
        <w:rPr>
          <w:i/>
          <w:iCs/>
          <w:sz w:val="16"/>
          <w:szCs w:val="16"/>
        </w:rPr>
        <w:t>session:  {</w:t>
      </w:r>
    </w:p>
    <w:p w14:paraId="7A917D62" w14:textId="77777777" w:rsidR="00EE7DCC" w:rsidRPr="00EE7DCC" w:rsidRDefault="00EE7DCC" w:rsidP="00EE7DCC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i/>
          <w:iCs/>
          <w:sz w:val="16"/>
          <w:szCs w:val="16"/>
        </w:rPr>
      </w:pPr>
      <w:r w:rsidRPr="00EE7DCC">
        <w:rPr>
          <w:i/>
          <w:iCs/>
          <w:sz w:val="16"/>
          <w:szCs w:val="16"/>
        </w:rPr>
        <w:t xml:space="preserve">  user: { email: 'delba.oliveira@school.edu' },</w:t>
      </w:r>
    </w:p>
    <w:p w14:paraId="3A841416" w14:textId="77777777" w:rsidR="00EE7DCC" w:rsidRPr="00EE7DCC" w:rsidRDefault="00EE7DCC" w:rsidP="00EE7DCC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i/>
          <w:iCs/>
          <w:sz w:val="16"/>
          <w:szCs w:val="16"/>
        </w:rPr>
      </w:pPr>
      <w:r w:rsidRPr="00EE7DCC">
        <w:rPr>
          <w:i/>
          <w:iCs/>
          <w:sz w:val="16"/>
          <w:szCs w:val="16"/>
        </w:rPr>
        <w:t xml:space="preserve">  expires: '2024-03-17T03:27:49.</w:t>
      </w:r>
      <w:proofErr w:type="gramStart"/>
      <w:r w:rsidRPr="00EE7DCC">
        <w:rPr>
          <w:i/>
          <w:iCs/>
          <w:sz w:val="16"/>
          <w:szCs w:val="16"/>
        </w:rPr>
        <w:t>127Z</w:t>
      </w:r>
      <w:proofErr w:type="gramEnd"/>
      <w:r w:rsidRPr="00EE7DCC">
        <w:rPr>
          <w:i/>
          <w:iCs/>
          <w:sz w:val="16"/>
          <w:szCs w:val="16"/>
        </w:rPr>
        <w:t>'</w:t>
      </w:r>
    </w:p>
    <w:p w14:paraId="75FE777E" w14:textId="0ECB3980" w:rsidR="00EE7DCC" w:rsidRPr="00EE7DCC" w:rsidRDefault="00EE7DCC" w:rsidP="00EE7DCC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i/>
          <w:iCs/>
          <w:sz w:val="16"/>
          <w:szCs w:val="16"/>
        </w:rPr>
      </w:pPr>
      <w:r w:rsidRPr="00EE7DCC">
        <w:rPr>
          <w:i/>
          <w:iCs/>
          <w:sz w:val="16"/>
          <w:szCs w:val="16"/>
        </w:rPr>
        <w:t>}</w:t>
      </w:r>
    </w:p>
    <w:p w14:paraId="277792F0" w14:textId="423EAD3A" w:rsidR="00EE7DCC" w:rsidRPr="00EE7DCC" w:rsidRDefault="00EE7DCC" w:rsidP="00EE7DCC">
      <w:pPr>
        <w:pStyle w:val="ListParagraph"/>
        <w:numPr>
          <w:ilvl w:val="0"/>
          <w:numId w:val="1"/>
        </w:numPr>
      </w:pPr>
      <w:r>
        <w:t xml:space="preserve">We then use the </w:t>
      </w:r>
      <w:proofErr w:type="spellStart"/>
      <w:r w:rsidRPr="00EE7DCC">
        <w:t>fetchUserFromAuthInfo</w:t>
      </w:r>
      <w:proofErr w:type="spellEnd"/>
      <w:r>
        <w:t>(</w:t>
      </w:r>
      <w:proofErr w:type="spellStart"/>
      <w:r>
        <w:t>userEmail</w:t>
      </w:r>
      <w:proofErr w:type="spellEnd"/>
      <w:r>
        <w:t xml:space="preserve">) function to get the object of the authenticated user. This user object contains a “role” field which we use to do conditional rendering. If the role is “admin,” we see the dashboard and cards with stats about incidents. If the </w:t>
      </w:r>
      <w:r w:rsidR="0095021B">
        <w:t xml:space="preserve">“role” is teacher, we will see a list of all the user’s incidents which they can click to go to an </w:t>
      </w:r>
      <w:proofErr w:type="spellStart"/>
      <w:r w:rsidR="0095021B">
        <w:t>EditIncidents</w:t>
      </w:r>
      <w:proofErr w:type="spellEnd"/>
      <w:r w:rsidR="0095021B">
        <w:t xml:space="preserve"> page for that user.</w:t>
      </w:r>
    </w:p>
    <w:p w14:paraId="10F30CEC" w14:textId="314CB7BD" w:rsidR="00EE7DCC" w:rsidRDefault="00EE7DCC" w:rsidP="00EE7DCC">
      <w:pPr>
        <w:pStyle w:val="ListParagraph"/>
        <w:numPr>
          <w:ilvl w:val="0"/>
          <w:numId w:val="1"/>
        </w:numPr>
      </w:pPr>
    </w:p>
    <w:sectPr w:rsidR="00EE7DC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F7870" w14:textId="77777777" w:rsidR="00A758F5" w:rsidRDefault="00A758F5" w:rsidP="00EE7DCC">
      <w:pPr>
        <w:spacing w:after="0" w:line="240" w:lineRule="auto"/>
      </w:pPr>
      <w:r>
        <w:separator/>
      </w:r>
    </w:p>
  </w:endnote>
  <w:endnote w:type="continuationSeparator" w:id="0">
    <w:p w14:paraId="5E30A16A" w14:textId="77777777" w:rsidR="00A758F5" w:rsidRDefault="00A758F5" w:rsidP="00EE7D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C8F2E" w14:textId="77777777" w:rsidR="00A758F5" w:rsidRDefault="00A758F5" w:rsidP="00EE7DCC">
      <w:pPr>
        <w:spacing w:after="0" w:line="240" w:lineRule="auto"/>
      </w:pPr>
      <w:r>
        <w:separator/>
      </w:r>
    </w:p>
  </w:footnote>
  <w:footnote w:type="continuationSeparator" w:id="0">
    <w:p w14:paraId="676CAA92" w14:textId="77777777" w:rsidR="00A758F5" w:rsidRDefault="00A758F5" w:rsidP="00EE7D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76121" w14:textId="3ED34F2E" w:rsidR="00EE7DCC" w:rsidRDefault="00EE7DCC" w:rsidP="005D5B70">
    <w:pPr>
      <w:pStyle w:val="Header"/>
      <w:jc w:val="right"/>
    </w:pPr>
    <w:r>
      <w:t>AUTHENTICATION &amp; CONDITIONAL RENDERING</w:t>
    </w:r>
    <w:r w:rsidR="005A30A1">
      <w:t xml:space="preserve">  </w:t>
    </w:r>
    <w:r w:rsidR="005A30A1" w:rsidRPr="005D5B70">
      <w:rPr>
        <w:sz w:val="12"/>
        <w:szCs w:val="12"/>
      </w:rPr>
      <w:t>Ro</w:t>
    </w:r>
    <w:r w:rsidR="005D5B70" w:rsidRPr="005D5B70">
      <w:rPr>
        <w:sz w:val="12"/>
        <w:szCs w:val="12"/>
      </w:rPr>
      <w:t>lland Muzeya</w:t>
    </w:r>
  </w:p>
  <w:p w14:paraId="3FB0C3F4" w14:textId="77777777" w:rsidR="00EE7DCC" w:rsidRDefault="00EE7D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356D4C"/>
    <w:multiLevelType w:val="hybridMultilevel"/>
    <w:tmpl w:val="87D6C430"/>
    <w:lvl w:ilvl="0" w:tplc="82323E00">
      <w:start w:val="1"/>
      <w:numFmt w:val="bullet"/>
      <w:lvlText w:val=""/>
      <w:lvlJc w:val="left"/>
      <w:pPr>
        <w:ind w:left="720" w:hanging="360"/>
      </w:pPr>
      <w:rPr>
        <w:rFonts w:ascii="Webdings" w:hAnsi="Web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1002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1Mjc1MjM2MTA2t7RU0lEKTi0uzszPAykwrAUA0AJDKSwAAAA="/>
  </w:docVars>
  <w:rsids>
    <w:rsidRoot w:val="00EE7DCC"/>
    <w:rsid w:val="0003662E"/>
    <w:rsid w:val="00554241"/>
    <w:rsid w:val="005A1366"/>
    <w:rsid w:val="005A30A1"/>
    <w:rsid w:val="005D5B70"/>
    <w:rsid w:val="008973C2"/>
    <w:rsid w:val="0095021B"/>
    <w:rsid w:val="00A758F5"/>
    <w:rsid w:val="00C407E9"/>
    <w:rsid w:val="00EE7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1980E"/>
  <w15:chartTrackingRefBased/>
  <w15:docId w15:val="{E2F602F7-115E-4AAE-A2AA-A5AEAAD17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7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7DCC"/>
  </w:style>
  <w:style w:type="paragraph" w:styleId="Footer">
    <w:name w:val="footer"/>
    <w:basedOn w:val="Normal"/>
    <w:link w:val="FooterChar"/>
    <w:uiPriority w:val="99"/>
    <w:unhideWhenUsed/>
    <w:rsid w:val="00EE7D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7DCC"/>
  </w:style>
  <w:style w:type="paragraph" w:styleId="ListParagraph">
    <w:name w:val="List Paragraph"/>
    <w:basedOn w:val="Normal"/>
    <w:uiPriority w:val="34"/>
    <w:qFormat/>
    <w:rsid w:val="00EE7D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71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7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86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5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96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1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land Isheanesu Muzeya</dc:creator>
  <cp:keywords/>
  <dc:description/>
  <cp:lastModifiedBy>Rolland Isheanesu Muzeya</cp:lastModifiedBy>
  <cp:revision>3</cp:revision>
  <dcterms:created xsi:type="dcterms:W3CDTF">2024-02-16T03:25:00Z</dcterms:created>
  <dcterms:modified xsi:type="dcterms:W3CDTF">2024-02-16T03:39:00Z</dcterms:modified>
</cp:coreProperties>
</file>